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BE258" w14:textId="19DF8A9D" w:rsidR="00D7685E" w:rsidRDefault="009263AA">
      <w:r>
        <w:rPr>
          <w:noProof/>
        </w:rPr>
        <w:drawing>
          <wp:inline distT="0" distB="0" distL="0" distR="0" wp14:anchorId="48A6E19D" wp14:editId="3D6AF5D5">
            <wp:extent cx="5943600" cy="532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56E6C" w14:textId="1B02981C" w:rsidR="009263AA" w:rsidRDefault="009263AA">
      <w:r>
        <w:rPr>
          <w:noProof/>
        </w:rPr>
        <w:drawing>
          <wp:inline distT="0" distB="0" distL="0" distR="0" wp14:anchorId="4FC69BE9" wp14:editId="5F701AFC">
            <wp:extent cx="5934075" cy="2381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2297C" w14:textId="6D941964" w:rsidR="009263AA" w:rsidRDefault="009263AA"/>
    <w:p w14:paraId="5FD34D30" w14:textId="77777777" w:rsidR="009263AA" w:rsidRDefault="009263AA" w:rsidP="009263AA">
      <w:r>
        <w:lastRenderedPageBreak/>
        <w:t>library(</w:t>
      </w:r>
      <w:proofErr w:type="spellStart"/>
      <w:r>
        <w:t>arules</w:t>
      </w:r>
      <w:proofErr w:type="spellEnd"/>
      <w:r>
        <w:t>)</w:t>
      </w:r>
    </w:p>
    <w:p w14:paraId="48450746" w14:textId="77777777" w:rsidR="009263AA" w:rsidRDefault="009263AA" w:rsidP="009263AA">
      <w:r>
        <w:t>library(</w:t>
      </w:r>
      <w:proofErr w:type="spellStart"/>
      <w:r>
        <w:t>arulesViz</w:t>
      </w:r>
      <w:proofErr w:type="spellEnd"/>
      <w:r>
        <w:t>)</w:t>
      </w:r>
    </w:p>
    <w:p w14:paraId="1B34E44B" w14:textId="77777777" w:rsidR="009263AA" w:rsidRDefault="009263AA" w:rsidP="009263AA"/>
    <w:p w14:paraId="5726DF3F" w14:textId="77777777" w:rsidR="009263AA" w:rsidRDefault="009263AA" w:rsidP="009263AA">
      <w:proofErr w:type="gramStart"/>
      <w:r>
        <w:t>str(</w:t>
      </w:r>
      <w:proofErr w:type="gramEnd"/>
      <w:r>
        <w:t>Titanic)</w:t>
      </w:r>
    </w:p>
    <w:p w14:paraId="094F511A" w14:textId="77777777" w:rsidR="009263AA" w:rsidRDefault="009263AA" w:rsidP="009263AA">
      <w:r>
        <w:t>#</w:t>
      </w:r>
      <w:proofErr w:type="gramStart"/>
      <w:r>
        <w:t>View(</w:t>
      </w:r>
      <w:proofErr w:type="gramEnd"/>
      <w:r>
        <w:t>Titanic)</w:t>
      </w:r>
    </w:p>
    <w:p w14:paraId="42E7046C" w14:textId="77777777" w:rsidR="009263AA" w:rsidRDefault="009263AA" w:rsidP="009263AA">
      <w:r>
        <w:t xml:space="preserve">df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Titanic)</w:t>
      </w:r>
    </w:p>
    <w:p w14:paraId="33A182FE" w14:textId="77777777" w:rsidR="009263AA" w:rsidRDefault="009263AA" w:rsidP="009263AA">
      <w:r>
        <w:t>head(df)</w:t>
      </w:r>
    </w:p>
    <w:p w14:paraId="562B295B" w14:textId="77777777" w:rsidR="009263AA" w:rsidRDefault="009263AA" w:rsidP="009263AA"/>
    <w:p w14:paraId="50DE7527" w14:textId="77777777" w:rsidR="009263AA" w:rsidRDefault="009263AA" w:rsidP="009263AA">
      <w:proofErr w:type="spellStart"/>
      <w:r>
        <w:t>titanic.raw</w:t>
      </w:r>
      <w:proofErr w:type="spellEnd"/>
      <w:r>
        <w:t xml:space="preserve"> &lt;- NULL</w:t>
      </w:r>
    </w:p>
    <w:p w14:paraId="014144FE" w14:textId="77777777" w:rsidR="009263AA" w:rsidRDefault="009263AA" w:rsidP="009263AA">
      <w:r>
        <w:t>for (</w:t>
      </w:r>
      <w:proofErr w:type="spellStart"/>
      <w:r>
        <w:t>i</w:t>
      </w:r>
      <w:proofErr w:type="spellEnd"/>
      <w:r>
        <w:t xml:space="preserve"> in 1:4) {</w:t>
      </w:r>
    </w:p>
    <w:p w14:paraId="4000865C" w14:textId="77777777" w:rsidR="009263AA" w:rsidRDefault="009263AA" w:rsidP="009263AA">
      <w:r>
        <w:t xml:space="preserve">  </w:t>
      </w:r>
      <w:proofErr w:type="spellStart"/>
      <w:r>
        <w:t>titanic.raw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titanic.raw</w:t>
      </w:r>
      <w:proofErr w:type="spellEnd"/>
      <w:r>
        <w:t>, rep(</w:t>
      </w:r>
      <w:proofErr w:type="spellStart"/>
      <w:r>
        <w:t>as.character</w:t>
      </w:r>
      <w:proofErr w:type="spellEnd"/>
      <w:r>
        <w:t xml:space="preserve">(df[, </w:t>
      </w:r>
      <w:proofErr w:type="spellStart"/>
      <w:r>
        <w:t>i</w:t>
      </w:r>
      <w:proofErr w:type="spellEnd"/>
      <w:r>
        <w:t xml:space="preserve">]), </w:t>
      </w:r>
      <w:proofErr w:type="spellStart"/>
      <w:r>
        <w:t>df$Freq</w:t>
      </w:r>
      <w:proofErr w:type="spellEnd"/>
      <w:r>
        <w:t>))</w:t>
      </w:r>
    </w:p>
    <w:p w14:paraId="6F2F5934" w14:textId="77777777" w:rsidR="009263AA" w:rsidRDefault="009263AA" w:rsidP="009263AA">
      <w:r>
        <w:t>}</w:t>
      </w:r>
    </w:p>
    <w:p w14:paraId="067E06C5" w14:textId="77777777" w:rsidR="009263AA" w:rsidRDefault="009263AA" w:rsidP="009263AA">
      <w:proofErr w:type="spellStart"/>
      <w:r>
        <w:t>titanic.raw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titanic.raw</w:t>
      </w:r>
      <w:proofErr w:type="spellEnd"/>
      <w:r>
        <w:t>) #</w:t>
      </w:r>
    </w:p>
    <w:p w14:paraId="2BD6762E" w14:textId="77777777" w:rsidR="009263AA" w:rsidRDefault="009263AA" w:rsidP="009263AA">
      <w:r>
        <w:t>names(</w:t>
      </w:r>
      <w:proofErr w:type="spellStart"/>
      <w:r>
        <w:t>titanic.raw</w:t>
      </w:r>
      <w:proofErr w:type="spellEnd"/>
      <w:r>
        <w:t>) &lt;- names(df</w:t>
      </w:r>
      <w:proofErr w:type="gramStart"/>
      <w:r>
        <w:t>)[</w:t>
      </w:r>
      <w:proofErr w:type="gramEnd"/>
      <w:r>
        <w:t>1:4]</w:t>
      </w:r>
    </w:p>
    <w:p w14:paraId="5D80888B" w14:textId="77777777" w:rsidR="009263AA" w:rsidRDefault="009263AA" w:rsidP="009263AA">
      <w:r>
        <w:t>dim(</w:t>
      </w:r>
      <w:proofErr w:type="spellStart"/>
      <w:r>
        <w:t>titanic.raw</w:t>
      </w:r>
      <w:proofErr w:type="spellEnd"/>
      <w:r>
        <w:t>)</w:t>
      </w:r>
    </w:p>
    <w:p w14:paraId="2703216D" w14:textId="77777777" w:rsidR="009263AA" w:rsidRDefault="009263AA" w:rsidP="009263AA"/>
    <w:p w14:paraId="3E261FC6" w14:textId="77777777" w:rsidR="009263AA" w:rsidRDefault="009263AA" w:rsidP="009263AA">
      <w:r>
        <w:t>str(</w:t>
      </w:r>
      <w:proofErr w:type="spellStart"/>
      <w:r>
        <w:t>titanic.raw</w:t>
      </w:r>
      <w:proofErr w:type="spellEnd"/>
      <w:r>
        <w:t>)</w:t>
      </w:r>
    </w:p>
    <w:p w14:paraId="579DCC37" w14:textId="77777777" w:rsidR="009263AA" w:rsidRDefault="009263AA" w:rsidP="009263AA">
      <w:r>
        <w:t>head(</w:t>
      </w:r>
      <w:proofErr w:type="spellStart"/>
      <w:r>
        <w:t>titanic.raw</w:t>
      </w:r>
      <w:proofErr w:type="spellEnd"/>
      <w:r>
        <w:t>)</w:t>
      </w:r>
    </w:p>
    <w:p w14:paraId="5BB0394A" w14:textId="77777777" w:rsidR="009263AA" w:rsidRDefault="009263AA" w:rsidP="009263AA">
      <w:r>
        <w:t>View(</w:t>
      </w:r>
      <w:proofErr w:type="spellStart"/>
      <w:r>
        <w:t>titanic.raw</w:t>
      </w:r>
      <w:proofErr w:type="spellEnd"/>
      <w:r>
        <w:t>)</w:t>
      </w:r>
    </w:p>
    <w:p w14:paraId="1292A786" w14:textId="77777777" w:rsidR="009263AA" w:rsidRDefault="009263AA" w:rsidP="009263AA">
      <w:r>
        <w:t>summary(</w:t>
      </w:r>
      <w:proofErr w:type="spellStart"/>
      <w:r>
        <w:t>titanic.raw</w:t>
      </w:r>
      <w:proofErr w:type="spellEnd"/>
      <w:r>
        <w:t>)</w:t>
      </w:r>
    </w:p>
    <w:p w14:paraId="1F3178C7" w14:textId="77777777" w:rsidR="009263AA" w:rsidRDefault="009263AA" w:rsidP="009263AA"/>
    <w:p w14:paraId="47F32D81" w14:textId="77777777" w:rsidR="009263AA" w:rsidRDefault="009263AA" w:rsidP="009263AA"/>
    <w:p w14:paraId="57258514" w14:textId="77777777" w:rsidR="009263AA" w:rsidRDefault="009263AA" w:rsidP="009263AA">
      <w:r>
        <w:t># find association rules with default settings</w:t>
      </w:r>
    </w:p>
    <w:p w14:paraId="556F3A96" w14:textId="77777777" w:rsidR="009263AA" w:rsidRDefault="009263AA" w:rsidP="009263AA">
      <w:proofErr w:type="spellStart"/>
      <w:r>
        <w:t>rules.all</w:t>
      </w:r>
      <w:proofErr w:type="spellEnd"/>
      <w:r>
        <w:t xml:space="preserve"> &lt;- </w:t>
      </w:r>
      <w:proofErr w:type="spellStart"/>
      <w:r>
        <w:t>apriori</w:t>
      </w:r>
      <w:proofErr w:type="spellEnd"/>
      <w:r>
        <w:t>(</w:t>
      </w:r>
      <w:proofErr w:type="spellStart"/>
      <w:r>
        <w:t>titanic.raw</w:t>
      </w:r>
      <w:proofErr w:type="spellEnd"/>
      <w:r>
        <w:t>)</w:t>
      </w:r>
    </w:p>
    <w:p w14:paraId="27278308" w14:textId="77777777" w:rsidR="009263AA" w:rsidRDefault="009263AA" w:rsidP="009263AA">
      <w:proofErr w:type="spellStart"/>
      <w:r>
        <w:t>rules.all</w:t>
      </w:r>
      <w:proofErr w:type="spellEnd"/>
    </w:p>
    <w:p w14:paraId="31DA8B05" w14:textId="77777777" w:rsidR="009263AA" w:rsidRDefault="009263AA" w:rsidP="009263AA">
      <w:r>
        <w:t>inspect(</w:t>
      </w:r>
      <w:proofErr w:type="spellStart"/>
      <w:r>
        <w:t>rules.all</w:t>
      </w:r>
      <w:proofErr w:type="spellEnd"/>
      <w:r>
        <w:t>)</w:t>
      </w:r>
    </w:p>
    <w:p w14:paraId="281412BD" w14:textId="77777777" w:rsidR="009263AA" w:rsidRDefault="009263AA" w:rsidP="009263AA"/>
    <w:p w14:paraId="251FA0EC" w14:textId="77777777" w:rsidR="009263AA" w:rsidRDefault="009263AA" w:rsidP="009263AA">
      <w:r>
        <w:t xml:space="preserve"># rules with </w:t>
      </w:r>
      <w:proofErr w:type="spellStart"/>
      <w:r>
        <w:t>rhs</w:t>
      </w:r>
      <w:proofErr w:type="spellEnd"/>
      <w:r>
        <w:t xml:space="preserve"> containing "Survived" only</w:t>
      </w:r>
    </w:p>
    <w:p w14:paraId="496D436B" w14:textId="77777777" w:rsidR="009263AA" w:rsidRDefault="009263AA" w:rsidP="009263AA">
      <w:r>
        <w:t xml:space="preserve">rules &lt;- </w:t>
      </w:r>
      <w:proofErr w:type="spellStart"/>
      <w:proofErr w:type="gramStart"/>
      <w:r>
        <w:t>apriori</w:t>
      </w:r>
      <w:proofErr w:type="spellEnd"/>
      <w:r>
        <w:t>(</w:t>
      </w:r>
      <w:proofErr w:type="gramEnd"/>
    </w:p>
    <w:p w14:paraId="7FC036DC" w14:textId="77777777" w:rsidR="009263AA" w:rsidRDefault="009263AA" w:rsidP="009263AA">
      <w:r>
        <w:lastRenderedPageBreak/>
        <w:t xml:space="preserve">  </w:t>
      </w:r>
      <w:proofErr w:type="spellStart"/>
      <w:r>
        <w:t>titanic.raw</w:t>
      </w:r>
      <w:proofErr w:type="spellEnd"/>
      <w:r>
        <w:t>,</w:t>
      </w:r>
    </w:p>
    <w:p w14:paraId="0C0591B5" w14:textId="77777777" w:rsidR="009263AA" w:rsidRDefault="009263AA" w:rsidP="009263AA">
      <w:r>
        <w:t xml:space="preserve">  control = </w:t>
      </w:r>
      <w:proofErr w:type="gramStart"/>
      <w:r>
        <w:t>list(</w:t>
      </w:r>
      <w:proofErr w:type="gramEnd"/>
      <w:r>
        <w:t>verbose = F),</w:t>
      </w:r>
    </w:p>
    <w:p w14:paraId="4CB382ED" w14:textId="77777777" w:rsidR="009263AA" w:rsidRDefault="009263AA" w:rsidP="009263AA">
      <w:r>
        <w:t xml:space="preserve">  parameter = </w:t>
      </w:r>
      <w:proofErr w:type="gramStart"/>
      <w:r>
        <w:t>list(</w:t>
      </w:r>
      <w:proofErr w:type="gramEnd"/>
    </w:p>
    <w:p w14:paraId="1DB2A474" w14:textId="77777777" w:rsidR="009263AA" w:rsidRDefault="009263AA" w:rsidP="009263AA">
      <w:r>
        <w:t xml:space="preserve">    </w:t>
      </w:r>
      <w:proofErr w:type="spellStart"/>
      <w:r>
        <w:t>minlen</w:t>
      </w:r>
      <w:proofErr w:type="spellEnd"/>
      <w:r>
        <w:t xml:space="preserve"> = 2,</w:t>
      </w:r>
    </w:p>
    <w:p w14:paraId="695BAE42" w14:textId="77777777" w:rsidR="009263AA" w:rsidRDefault="009263AA" w:rsidP="009263AA">
      <w:r>
        <w:t xml:space="preserve">    supp = 0.005,</w:t>
      </w:r>
    </w:p>
    <w:p w14:paraId="7D391C0C" w14:textId="77777777" w:rsidR="009263AA" w:rsidRDefault="009263AA" w:rsidP="009263AA">
      <w:r>
        <w:t xml:space="preserve">    conf = 0.8</w:t>
      </w:r>
    </w:p>
    <w:p w14:paraId="12F60527" w14:textId="77777777" w:rsidR="009263AA" w:rsidRDefault="009263AA" w:rsidP="009263AA">
      <w:r>
        <w:t xml:space="preserve">  ),</w:t>
      </w:r>
    </w:p>
    <w:p w14:paraId="03306856" w14:textId="77777777" w:rsidR="009263AA" w:rsidRDefault="009263AA" w:rsidP="009263AA">
      <w:r>
        <w:t xml:space="preserve">  appearance = </w:t>
      </w:r>
      <w:proofErr w:type="gramStart"/>
      <w:r>
        <w:t>list(</w:t>
      </w:r>
      <w:proofErr w:type="gramEnd"/>
    </w:p>
    <w:p w14:paraId="731F6370" w14:textId="77777777" w:rsidR="009263AA" w:rsidRDefault="009263AA" w:rsidP="009263AA">
      <w:r>
        <w:t xml:space="preserve">    </w:t>
      </w:r>
      <w:proofErr w:type="spellStart"/>
      <w:r>
        <w:t>rhs</w:t>
      </w:r>
      <w:proofErr w:type="spellEnd"/>
      <w:r>
        <w:t xml:space="preserve"> = </w:t>
      </w:r>
      <w:proofErr w:type="gramStart"/>
      <w:r>
        <w:t>c(</w:t>
      </w:r>
      <w:proofErr w:type="gramEnd"/>
      <w:r>
        <w:t>"Survived=No", "Survived=Yes"),</w:t>
      </w:r>
    </w:p>
    <w:p w14:paraId="1636A260" w14:textId="77777777" w:rsidR="009263AA" w:rsidRDefault="009263AA" w:rsidP="009263AA">
      <w:r>
        <w:t xml:space="preserve">    default = "</w:t>
      </w:r>
      <w:proofErr w:type="spellStart"/>
      <w:r>
        <w:t>lhs</w:t>
      </w:r>
      <w:proofErr w:type="spellEnd"/>
      <w:r>
        <w:t>"</w:t>
      </w:r>
    </w:p>
    <w:p w14:paraId="48FFE975" w14:textId="77777777" w:rsidR="009263AA" w:rsidRDefault="009263AA" w:rsidP="009263AA">
      <w:r>
        <w:t xml:space="preserve">  )</w:t>
      </w:r>
    </w:p>
    <w:p w14:paraId="1CAC0A45" w14:textId="77777777" w:rsidR="009263AA" w:rsidRDefault="009263AA" w:rsidP="009263AA">
      <w:r>
        <w:t>)</w:t>
      </w:r>
    </w:p>
    <w:p w14:paraId="0F12A79A" w14:textId="77777777" w:rsidR="009263AA" w:rsidRDefault="009263AA" w:rsidP="009263AA">
      <w:r>
        <w:t>quality(rules) &lt;- round(quality(rules), digits=3)</w:t>
      </w:r>
    </w:p>
    <w:p w14:paraId="59B46AB4" w14:textId="77777777" w:rsidR="009263AA" w:rsidRDefault="009263AA" w:rsidP="009263AA">
      <w:proofErr w:type="spellStart"/>
      <w:proofErr w:type="gramStart"/>
      <w:r>
        <w:t>rules.sorted</w:t>
      </w:r>
      <w:proofErr w:type="spellEnd"/>
      <w:proofErr w:type="gramEnd"/>
      <w:r>
        <w:t xml:space="preserve"> &lt;- sort(rules, by="lift")</w:t>
      </w:r>
    </w:p>
    <w:p w14:paraId="796E5839" w14:textId="77777777" w:rsidR="009263AA" w:rsidRDefault="009263AA" w:rsidP="009263AA">
      <w:r>
        <w:t>inspect(</w:t>
      </w:r>
      <w:proofErr w:type="spellStart"/>
      <w:proofErr w:type="gramStart"/>
      <w:r>
        <w:t>rules.sorted</w:t>
      </w:r>
      <w:proofErr w:type="spellEnd"/>
      <w:proofErr w:type="gramEnd"/>
      <w:r>
        <w:t>)</w:t>
      </w:r>
    </w:p>
    <w:p w14:paraId="193B84EF" w14:textId="77777777" w:rsidR="009263AA" w:rsidRDefault="009263AA" w:rsidP="009263AA"/>
    <w:p w14:paraId="1B6792FA" w14:textId="77777777" w:rsidR="009263AA" w:rsidRDefault="009263AA" w:rsidP="009263AA">
      <w:r>
        <w:t># find redundant rules</w:t>
      </w:r>
    </w:p>
    <w:p w14:paraId="6F7E459A" w14:textId="77777777" w:rsidR="009263AA" w:rsidRDefault="009263AA" w:rsidP="009263AA">
      <w:proofErr w:type="spellStart"/>
      <w:proofErr w:type="gramStart"/>
      <w:r>
        <w:t>subset.matrix</w:t>
      </w:r>
      <w:proofErr w:type="spellEnd"/>
      <w:proofErr w:type="gramEnd"/>
      <w:r>
        <w:t xml:space="preserve"> &lt;- </w:t>
      </w:r>
      <w:proofErr w:type="spellStart"/>
      <w:r>
        <w:t>is.subset</w:t>
      </w:r>
      <w:proofErr w:type="spellEnd"/>
      <w:r>
        <w:t>(</w:t>
      </w:r>
      <w:proofErr w:type="spellStart"/>
      <w:r>
        <w:t>rules.sorted</w:t>
      </w:r>
      <w:proofErr w:type="spellEnd"/>
      <w:r>
        <w:t xml:space="preserve">, </w:t>
      </w:r>
      <w:proofErr w:type="spellStart"/>
      <w:r>
        <w:t>rules.sorted</w:t>
      </w:r>
      <w:proofErr w:type="spellEnd"/>
      <w:r>
        <w:t>)</w:t>
      </w:r>
    </w:p>
    <w:p w14:paraId="5A411B68" w14:textId="77777777" w:rsidR="009263AA" w:rsidRDefault="009263AA" w:rsidP="009263AA">
      <w:proofErr w:type="spellStart"/>
      <w:proofErr w:type="gramStart"/>
      <w:r>
        <w:t>subset.matrix</w:t>
      </w:r>
      <w:proofErr w:type="spellEnd"/>
      <w:proofErr w:type="gramEnd"/>
      <w:r>
        <w:t>[</w:t>
      </w:r>
      <w:proofErr w:type="spellStart"/>
      <w:r>
        <w:t>lower.tri</w:t>
      </w:r>
      <w:proofErr w:type="spellEnd"/>
      <w:r>
        <w:t>(</w:t>
      </w:r>
      <w:proofErr w:type="spellStart"/>
      <w:r>
        <w:t>subset.matrix</w:t>
      </w:r>
      <w:proofErr w:type="spellEnd"/>
      <w:r>
        <w:t xml:space="preserve">, </w:t>
      </w:r>
      <w:proofErr w:type="spellStart"/>
      <w:r>
        <w:t>diag</w:t>
      </w:r>
      <w:proofErr w:type="spellEnd"/>
      <w:r>
        <w:t>=T)] &lt;- NA</w:t>
      </w:r>
    </w:p>
    <w:p w14:paraId="0EC5455E" w14:textId="77777777" w:rsidR="009263AA" w:rsidRDefault="009263AA" w:rsidP="009263AA">
      <w:r>
        <w:t xml:space="preserve">redundant &lt;- </w:t>
      </w:r>
      <w:proofErr w:type="spellStart"/>
      <w:proofErr w:type="gramStart"/>
      <w:r>
        <w:t>colSums</w:t>
      </w:r>
      <w:proofErr w:type="spellEnd"/>
      <w:r>
        <w:t>(</w:t>
      </w:r>
      <w:proofErr w:type="spellStart"/>
      <w:proofErr w:type="gramEnd"/>
      <w:r>
        <w:t>subset.matrix</w:t>
      </w:r>
      <w:proofErr w:type="spellEnd"/>
      <w:r>
        <w:t>, na.rm=T) &gt;= 1</w:t>
      </w:r>
    </w:p>
    <w:p w14:paraId="4102DFCB" w14:textId="77777777" w:rsidR="009263AA" w:rsidRDefault="009263AA" w:rsidP="009263AA">
      <w:r>
        <w:t>which(redundant)</w:t>
      </w:r>
    </w:p>
    <w:p w14:paraId="265054E0" w14:textId="77777777" w:rsidR="009263AA" w:rsidRDefault="009263AA" w:rsidP="009263AA"/>
    <w:p w14:paraId="72D4DEF4" w14:textId="77777777" w:rsidR="009263AA" w:rsidRDefault="009263AA" w:rsidP="009263AA">
      <w:r>
        <w:t># remove redundant rules</w:t>
      </w:r>
    </w:p>
    <w:p w14:paraId="6B7A1EB7" w14:textId="77777777" w:rsidR="009263AA" w:rsidRDefault="009263AA" w:rsidP="009263AA">
      <w:proofErr w:type="spellStart"/>
      <w:proofErr w:type="gramStart"/>
      <w:r>
        <w:t>rules.pruned</w:t>
      </w:r>
      <w:proofErr w:type="spellEnd"/>
      <w:proofErr w:type="gramEnd"/>
      <w:r>
        <w:t xml:space="preserve"> &lt;- </w:t>
      </w:r>
      <w:proofErr w:type="spellStart"/>
      <w:r>
        <w:t>rules.sorted</w:t>
      </w:r>
      <w:proofErr w:type="spellEnd"/>
      <w:r>
        <w:t>[!redundant]</w:t>
      </w:r>
    </w:p>
    <w:p w14:paraId="46F937DC" w14:textId="77777777" w:rsidR="009263AA" w:rsidRDefault="009263AA" w:rsidP="009263AA">
      <w:r>
        <w:t>inspect(</w:t>
      </w:r>
      <w:proofErr w:type="spellStart"/>
      <w:proofErr w:type="gramStart"/>
      <w:r>
        <w:t>rules.pruned</w:t>
      </w:r>
      <w:proofErr w:type="spellEnd"/>
      <w:proofErr w:type="gramEnd"/>
      <w:r>
        <w:t>)</w:t>
      </w:r>
    </w:p>
    <w:p w14:paraId="61E0C39E" w14:textId="77777777" w:rsidR="009263AA" w:rsidRDefault="009263AA" w:rsidP="009263AA"/>
    <w:p w14:paraId="06BD764B" w14:textId="77777777" w:rsidR="009263AA" w:rsidRDefault="009263AA" w:rsidP="009263AA"/>
    <w:p w14:paraId="2D6FD252" w14:textId="77777777" w:rsidR="009263AA" w:rsidRDefault="009263AA" w:rsidP="009263AA">
      <w:r>
        <w:t xml:space="preserve">rules &lt;- </w:t>
      </w:r>
      <w:proofErr w:type="spellStart"/>
      <w:proofErr w:type="gramStart"/>
      <w:r>
        <w:t>apriori</w:t>
      </w:r>
      <w:proofErr w:type="spellEnd"/>
      <w:r>
        <w:t>(</w:t>
      </w:r>
      <w:proofErr w:type="spellStart"/>
      <w:proofErr w:type="gramEnd"/>
      <w:r>
        <w:t>titanic.raw</w:t>
      </w:r>
      <w:proofErr w:type="spellEnd"/>
      <w:r>
        <w:t>,</w:t>
      </w:r>
    </w:p>
    <w:p w14:paraId="35E45AAC" w14:textId="77777777" w:rsidR="009263AA" w:rsidRDefault="009263AA" w:rsidP="009263AA">
      <w:r>
        <w:t xml:space="preserve">                 parameter = </w:t>
      </w:r>
      <w:proofErr w:type="gramStart"/>
      <w:r>
        <w:t>list(</w:t>
      </w:r>
      <w:proofErr w:type="spellStart"/>
      <w:proofErr w:type="gramEnd"/>
      <w:r>
        <w:t>minlen</w:t>
      </w:r>
      <w:proofErr w:type="spellEnd"/>
      <w:r>
        <w:t>=3, supp=0.002, conf=0.2),</w:t>
      </w:r>
    </w:p>
    <w:p w14:paraId="14774BE2" w14:textId="77777777" w:rsidR="009263AA" w:rsidRDefault="009263AA" w:rsidP="009263AA">
      <w:r>
        <w:lastRenderedPageBreak/>
        <w:t xml:space="preserve">                 appearance = list(</w:t>
      </w:r>
      <w:proofErr w:type="spellStart"/>
      <w:r>
        <w:t>rhs</w:t>
      </w:r>
      <w:proofErr w:type="spellEnd"/>
      <w:r>
        <w:t>=c("Survived=Yes"),</w:t>
      </w:r>
    </w:p>
    <w:p w14:paraId="3FA6D6F2" w14:textId="77777777" w:rsidR="009263AA" w:rsidRDefault="009263AA" w:rsidP="009263AA">
      <w:r>
        <w:t xml:space="preserve">                                     </w:t>
      </w:r>
      <w:proofErr w:type="spellStart"/>
      <w:r>
        <w:t>lhs</w:t>
      </w:r>
      <w:proofErr w:type="spellEnd"/>
      <w:r>
        <w:t>=</w:t>
      </w:r>
      <w:proofErr w:type="gramStart"/>
      <w:r>
        <w:t>c(</w:t>
      </w:r>
      <w:proofErr w:type="gramEnd"/>
      <w:r>
        <w:t>"Class=1st", "Class=2nd", "Class=3rd",</w:t>
      </w:r>
    </w:p>
    <w:p w14:paraId="7E90E471" w14:textId="77777777" w:rsidR="009263AA" w:rsidRDefault="009263AA" w:rsidP="009263AA">
      <w:r>
        <w:t xml:space="preserve">                                     "Age=Child", "Age=Adult"),</w:t>
      </w:r>
    </w:p>
    <w:p w14:paraId="1798BDC9" w14:textId="77777777" w:rsidR="009263AA" w:rsidRDefault="009263AA" w:rsidP="009263AA">
      <w:r>
        <w:t xml:space="preserve">                                     default="none"),</w:t>
      </w:r>
    </w:p>
    <w:p w14:paraId="59B58FE0" w14:textId="77777777" w:rsidR="009263AA" w:rsidRDefault="009263AA" w:rsidP="009263AA">
      <w:r>
        <w:t xml:space="preserve">                 control = list(verbose=F))</w:t>
      </w:r>
    </w:p>
    <w:p w14:paraId="255D65A2" w14:textId="77777777" w:rsidR="009263AA" w:rsidRDefault="009263AA" w:rsidP="009263AA">
      <w:proofErr w:type="spellStart"/>
      <w:proofErr w:type="gramStart"/>
      <w:r>
        <w:t>rules.sorted</w:t>
      </w:r>
      <w:proofErr w:type="spellEnd"/>
      <w:proofErr w:type="gramEnd"/>
      <w:r>
        <w:t xml:space="preserve"> &lt;- sort(rules, by="confidence")</w:t>
      </w:r>
    </w:p>
    <w:p w14:paraId="0B10C8DA" w14:textId="77777777" w:rsidR="009263AA" w:rsidRDefault="009263AA" w:rsidP="009263AA">
      <w:r>
        <w:t>inspect(</w:t>
      </w:r>
      <w:proofErr w:type="spellStart"/>
      <w:proofErr w:type="gramStart"/>
      <w:r>
        <w:t>rules.sorted</w:t>
      </w:r>
      <w:proofErr w:type="spellEnd"/>
      <w:proofErr w:type="gramEnd"/>
      <w:r>
        <w:t>)</w:t>
      </w:r>
    </w:p>
    <w:p w14:paraId="1DF6143C" w14:textId="77777777" w:rsidR="009263AA" w:rsidRDefault="009263AA" w:rsidP="009263AA"/>
    <w:p w14:paraId="04730EC1" w14:textId="77777777" w:rsidR="009263AA" w:rsidRDefault="009263AA" w:rsidP="009263AA">
      <w:r>
        <w:t>library(</w:t>
      </w:r>
      <w:proofErr w:type="spellStart"/>
      <w:r>
        <w:t>arulesViz</w:t>
      </w:r>
      <w:proofErr w:type="spellEnd"/>
      <w:r>
        <w:t>)</w:t>
      </w:r>
    </w:p>
    <w:p w14:paraId="4D09A421" w14:textId="77777777" w:rsidR="009263AA" w:rsidRDefault="009263AA" w:rsidP="009263AA">
      <w:r>
        <w:t>plot(</w:t>
      </w:r>
      <w:proofErr w:type="spellStart"/>
      <w:r>
        <w:t>rules.all</w:t>
      </w:r>
      <w:proofErr w:type="spellEnd"/>
      <w:r>
        <w:t>)</w:t>
      </w:r>
    </w:p>
    <w:p w14:paraId="05EA71AA" w14:textId="77777777" w:rsidR="009263AA" w:rsidRDefault="009263AA" w:rsidP="009263A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graph")</w:t>
      </w:r>
    </w:p>
    <w:p w14:paraId="0E173AE9" w14:textId="77777777" w:rsidR="009263AA" w:rsidRDefault="009263AA" w:rsidP="009263A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graph", control=list(type="items"))</w:t>
      </w:r>
    </w:p>
    <w:p w14:paraId="659F04CA" w14:textId="2C3BC04E" w:rsidR="009263AA" w:rsidRDefault="009263AA" w:rsidP="009263A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</w:t>
      </w:r>
      <w:proofErr w:type="spellStart"/>
      <w:r>
        <w:t>paracoord</w:t>
      </w:r>
      <w:proofErr w:type="spellEnd"/>
      <w:r>
        <w:t>", control=list(reorder=TRUE))</w:t>
      </w:r>
    </w:p>
    <w:sectPr w:rsidR="009263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Y3NzA3NTc0MzRQ0lEKTi0uzszPAykwrAUAY13HrywAAAA="/>
  </w:docVars>
  <w:rsids>
    <w:rsidRoot w:val="009844F8"/>
    <w:rsid w:val="00812944"/>
    <w:rsid w:val="009263AA"/>
    <w:rsid w:val="009844F8"/>
    <w:rsid w:val="00A03825"/>
    <w:rsid w:val="00D80014"/>
    <w:rsid w:val="00DB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8C903"/>
  <w15:chartTrackingRefBased/>
  <w15:docId w15:val="{CAB6F393-0C96-4AEA-A64E-04C23370F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4</Words>
  <Characters>1565</Characters>
  <Application>Microsoft Office Word</Application>
  <DocSecurity>0</DocSecurity>
  <Lines>13</Lines>
  <Paragraphs>3</Paragraphs>
  <ScaleCrop>false</ScaleCrop>
  <Company>HP Inc.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Jack Huynh</cp:lastModifiedBy>
  <cp:revision>2</cp:revision>
  <dcterms:created xsi:type="dcterms:W3CDTF">2020-10-07T19:49:00Z</dcterms:created>
  <dcterms:modified xsi:type="dcterms:W3CDTF">2020-10-07T19:50:00Z</dcterms:modified>
</cp:coreProperties>
</file>